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D434B" w14:textId="2CCAFFDB" w:rsidR="009A3163" w:rsidRDefault="007C5AEA">
      <w:r>
        <w:t>hi</w:t>
      </w:r>
    </w:p>
    <w:sectPr w:rsidR="009A31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Tc2tjQyMTS0MDBT0lEKTi0uzszPAykwrAUAKdW/YCwAAAA="/>
  </w:docVars>
  <w:rsids>
    <w:rsidRoot w:val="004A6001"/>
    <w:rsid w:val="004A6001"/>
    <w:rsid w:val="007C5AEA"/>
    <w:rsid w:val="009A3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D6C346"/>
  <w14:discardImageEditingData/>
  <w14:defaultImageDpi w14:val="32767"/>
  <w15:chartTrackingRefBased/>
  <w15:docId w15:val="{B0956C92-5093-4555-9870-90C733FAB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li Patil</dc:creator>
  <cp:keywords/>
  <dc:description/>
  <cp:lastModifiedBy>Anjali Patil</cp:lastModifiedBy>
  <cp:revision>2</cp:revision>
  <dcterms:created xsi:type="dcterms:W3CDTF">2022-01-29T19:15:00Z</dcterms:created>
  <dcterms:modified xsi:type="dcterms:W3CDTF">2022-01-29T19:15:00Z</dcterms:modified>
</cp:coreProperties>
</file>